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5BE95" w14:textId="0588AE46" w:rsidR="009E6199" w:rsidRPr="009E6199" w:rsidRDefault="009E6199" w:rsidP="009E6199">
      <w:pPr>
        <w:spacing w:before="100" w:beforeAutospacing="1" w:after="100" w:afterAutospacing="1"/>
        <w:jc w:val="center"/>
        <w:rPr>
          <w:rFonts w:ascii="Arial" w:hAnsi="Arial" w:cs="Arial"/>
          <w:b/>
          <w:sz w:val="24"/>
          <w:szCs w:val="24"/>
        </w:rPr>
      </w:pPr>
      <w:r w:rsidRPr="009E6199">
        <w:rPr>
          <w:rFonts w:ascii="Arial" w:hAnsi="Arial" w:cs="Arial"/>
          <w:b/>
          <w:sz w:val="24"/>
          <w:szCs w:val="24"/>
          <w:u w:val="thick"/>
        </w:rPr>
        <w:t xml:space="preserve">Unit </w:t>
      </w:r>
      <w:r w:rsidR="00FE15A4">
        <w:rPr>
          <w:rFonts w:ascii="Arial" w:hAnsi="Arial" w:cs="Arial"/>
          <w:b/>
          <w:sz w:val="24"/>
          <w:szCs w:val="24"/>
          <w:u w:val="thick"/>
        </w:rPr>
        <w:t>9</w:t>
      </w:r>
      <w:r w:rsidRPr="009E6199">
        <w:rPr>
          <w:rFonts w:ascii="Arial" w:hAnsi="Arial" w:cs="Arial"/>
          <w:b/>
          <w:sz w:val="24"/>
          <w:szCs w:val="24"/>
          <w:u w:val="thick"/>
        </w:rPr>
        <w:t xml:space="preserve"> Assignment</w:t>
      </w:r>
    </w:p>
    <w:p w14:paraId="608C5206" w14:textId="7CE6C880" w:rsidR="009E6199" w:rsidRPr="00304133" w:rsidRDefault="009E6199" w:rsidP="00304133">
      <w:pPr>
        <w:pStyle w:val="BodyText"/>
        <w:spacing w:before="100" w:beforeAutospacing="1" w:after="100" w:afterAutospacing="1"/>
        <w:rPr>
          <w:rFonts w:ascii="Arial" w:hAnsi="Arial" w:cs="Arial"/>
          <w:b/>
          <w:i/>
          <w:sz w:val="24"/>
          <w:szCs w:val="24"/>
        </w:rPr>
      </w:pPr>
      <w:r w:rsidRPr="00304133">
        <w:rPr>
          <w:rFonts w:ascii="Arial" w:hAnsi="Arial" w:cs="Arial"/>
          <w:b/>
          <w:i/>
          <w:sz w:val="24"/>
          <w:szCs w:val="24"/>
        </w:rPr>
        <w:t xml:space="preserve">Name: </w:t>
      </w:r>
      <w:r w:rsidRPr="00304133">
        <w:rPr>
          <w:rFonts w:ascii="Arial" w:hAnsi="Arial" w:cs="Arial"/>
          <w:noProof/>
          <w:sz w:val="24"/>
          <w:szCs w:val="24"/>
        </w:rPr>
        <w:t xml:space="preserve"> </w:t>
      </w:r>
      <w:r w:rsidRPr="00304133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033058A" wp14:editId="10C294B3">
                <wp:extent cx="6238875" cy="587304"/>
                <wp:effectExtent l="0" t="0" r="28575" b="15875"/>
                <wp:docPr id="14" name="Text Box 14" title="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5873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991B1" w14:textId="7669CD7A" w:rsidR="009E6199" w:rsidRDefault="009E6199" w:rsidP="009E6199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33058A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Title: Name" style="width:491.25pt;height:4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">
                <v:textbox style="mso-fit-shape-to-text:t">
                  <w:txbxContent>
                    <w:p w14:paraId="372991B1" w14:textId="7669CD7A" w:rsidR="009E6199" w:rsidRDefault="009E6199" w:rsidP="009E6199"/>
                  </w:txbxContent>
                </v:textbox>
                <w10:anchorlock/>
              </v:shape>
            </w:pict>
          </mc:Fallback>
        </mc:AlternateConten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Peer Relationships"/>
      </w:tblPr>
      <w:tblGrid>
        <w:gridCol w:w="3505"/>
        <w:gridCol w:w="7285"/>
      </w:tblGrid>
      <w:tr w:rsidR="00FE15A4" w:rsidRPr="005E73B1" w14:paraId="156E7B91" w14:textId="77777777" w:rsidTr="007E6997">
        <w:trPr>
          <w:trHeight w:val="98"/>
        </w:trPr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71F153" w14:textId="1A413EE0" w:rsidR="00FE15A4" w:rsidRPr="00FE15A4" w:rsidRDefault="00B428C2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>Age of p</w:t>
            </w:r>
            <w:r w:rsidR="00FE15A4" w:rsidRPr="00FE15A4">
              <w:rPr>
                <w:rFonts w:ascii="Arial" w:eastAsia="Arial" w:hAnsi="Arial" w:cs="Arial"/>
                <w:b/>
              </w:rPr>
              <w:t>articipants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3B473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118A0A49" w14:textId="77777777" w:rsidTr="00A03CE0"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47116" w14:textId="6D8A6A40" w:rsidR="00FE15A4" w:rsidRPr="00FE15A4" w:rsidRDefault="00B428C2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Presenter(s) of </w:t>
            </w:r>
            <w:r w:rsidR="00BB6798" w:rsidRPr="00FE15A4">
              <w:rPr>
                <w:rFonts w:ascii="Arial" w:eastAsia="Arial" w:hAnsi="Arial" w:cs="Arial"/>
                <w:b/>
              </w:rPr>
              <w:t>program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330F6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0282C769" w14:textId="77777777" w:rsidTr="00A03CE0"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9ECCB2" w14:textId="6E1546D6" w:rsidR="00FE15A4" w:rsidRPr="00FE15A4" w:rsidRDefault="00B428C2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>Location of p</w:t>
            </w:r>
            <w:r w:rsidR="00FE15A4" w:rsidRPr="00FE15A4">
              <w:rPr>
                <w:rFonts w:ascii="Arial" w:eastAsia="Arial" w:hAnsi="Arial" w:cs="Arial"/>
                <w:b/>
              </w:rPr>
              <w:t>rogram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F7971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29D0E247" w14:textId="77777777" w:rsidTr="00A03CE0"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D40C0" w14:textId="7D096305" w:rsidR="00FE15A4" w:rsidRPr="00FE15A4" w:rsidRDefault="00B428C2" w:rsidP="00FE15A4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Length of p</w:t>
            </w:r>
            <w:r w:rsidR="00FE15A4" w:rsidRPr="00FE15A4">
              <w:rPr>
                <w:rFonts w:ascii="Arial" w:eastAsia="Arial" w:hAnsi="Arial" w:cs="Arial"/>
                <w:b/>
              </w:rPr>
              <w:t>rogram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9C5AA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39FE6A2B" w14:textId="77777777" w:rsidTr="00A03CE0">
        <w:trPr>
          <w:trHeight w:val="80"/>
        </w:trPr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3D2B65" w14:textId="67ABC137" w:rsidR="00FE15A4" w:rsidRPr="00FE15A4" w:rsidRDefault="00B428C2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>Peer r</w:t>
            </w:r>
            <w:r w:rsidR="00FE15A4" w:rsidRPr="00FE15A4">
              <w:rPr>
                <w:rFonts w:ascii="Arial" w:eastAsia="Arial" w:hAnsi="Arial" w:cs="Arial"/>
                <w:b/>
              </w:rPr>
              <w:t>elationships/</w:t>
            </w:r>
            <w:r>
              <w:rPr>
                <w:rFonts w:ascii="Arial" w:eastAsia="Arial" w:hAnsi="Arial" w:cs="Arial"/>
                <w:b/>
              </w:rPr>
              <w:t>f</w:t>
            </w:r>
            <w:r w:rsidR="00FE15A4">
              <w:rPr>
                <w:rFonts w:ascii="Arial" w:eastAsia="Arial" w:hAnsi="Arial" w:cs="Arial"/>
                <w:b/>
              </w:rPr>
              <w:t>riendships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6844E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08428CA9" w14:textId="77777777" w:rsidTr="00A03CE0">
        <w:trPr>
          <w:trHeight w:val="80"/>
        </w:trPr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F6666" w14:textId="38A22317" w:rsidR="00FE15A4" w:rsidRPr="00FE15A4" w:rsidRDefault="00FE15A4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>Research that discusses internal and external influences on p</w:t>
            </w:r>
            <w:r w:rsidRPr="00FE15A4">
              <w:rPr>
                <w:rFonts w:ascii="Arial" w:eastAsia="Arial" w:hAnsi="Arial" w:cs="Arial"/>
                <w:b/>
              </w:rPr>
              <w:t>roblem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8347D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20BA50AB" w14:textId="77777777" w:rsidTr="00A03CE0"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8CE18C" w14:textId="6A777924" w:rsidR="00FE15A4" w:rsidRPr="00FE15A4" w:rsidRDefault="00FE15A4" w:rsidP="00FE15A4">
            <w:pPr>
              <w:rPr>
                <w:rFonts w:ascii="Arial" w:eastAsia="Times New Roman" w:hAnsi="Arial" w:cs="Arial"/>
              </w:rPr>
            </w:pPr>
            <w:r w:rsidRPr="00FE15A4">
              <w:rPr>
                <w:rFonts w:ascii="Arial" w:eastAsia="Arial" w:hAnsi="Arial" w:cs="Arial"/>
                <w:b/>
              </w:rPr>
              <w:t>Activities</w:t>
            </w:r>
            <w:r>
              <w:rPr>
                <w:rFonts w:ascii="Arial" w:eastAsia="Arial" w:hAnsi="Arial" w:cs="Arial"/>
                <w:b/>
              </w:rPr>
              <w:t xml:space="preserve"> focusing on internal i</w:t>
            </w:r>
            <w:r w:rsidRPr="00FE15A4">
              <w:rPr>
                <w:rFonts w:ascii="Arial" w:eastAsia="Arial" w:hAnsi="Arial" w:cs="Arial"/>
                <w:b/>
              </w:rPr>
              <w:t>nfluences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5924D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FE15A4" w:rsidRPr="005E73B1" w14:paraId="6A4F62F8" w14:textId="77777777" w:rsidTr="00A03CE0">
        <w:tc>
          <w:tcPr>
            <w:tcW w:w="1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786DB9" w14:textId="1CF394E3" w:rsidR="00FE15A4" w:rsidRPr="00FE15A4" w:rsidRDefault="00FE15A4" w:rsidP="00FE15A4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Arial" w:hAnsi="Arial" w:cs="Arial"/>
                <w:b/>
              </w:rPr>
              <w:t>Activities focusing on external i</w:t>
            </w:r>
            <w:r w:rsidRPr="00FE15A4">
              <w:rPr>
                <w:rFonts w:ascii="Arial" w:eastAsia="Arial" w:hAnsi="Arial" w:cs="Arial"/>
                <w:b/>
              </w:rPr>
              <w:t>nfluences</w:t>
            </w:r>
          </w:p>
        </w:tc>
        <w:tc>
          <w:tcPr>
            <w:tcW w:w="3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601C9" w14:textId="77777777" w:rsidR="00FE15A4" w:rsidRPr="005E73B1" w:rsidRDefault="00FE15A4" w:rsidP="00FE15A4">
            <w:pPr>
              <w:widowControl/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</w:tbl>
    <w:p w14:paraId="6104D8A7" w14:textId="0B1A70B6" w:rsidR="007920F8" w:rsidRDefault="007920F8" w:rsidP="007920F8">
      <w:pPr>
        <w:widowControl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000000"/>
          <w:sz w:val="24"/>
          <w:szCs w:val="24"/>
        </w:rPr>
      </w:pPr>
      <w:bookmarkStart w:id="0" w:name="_GoBack"/>
      <w:bookmarkEnd w:id="0"/>
    </w:p>
    <w:sectPr w:rsidR="007920F8" w:rsidSect="00A05A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A0AA4" w14:textId="77777777" w:rsidR="00DC49CE" w:rsidRDefault="00DC49CE" w:rsidP="000A4FA4">
      <w:r>
        <w:separator/>
      </w:r>
    </w:p>
  </w:endnote>
  <w:endnote w:type="continuationSeparator" w:id="0">
    <w:p w14:paraId="089A16CA" w14:textId="77777777" w:rsidR="00DC49CE" w:rsidRDefault="00DC49CE" w:rsidP="000A4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45E5E" w14:textId="77777777" w:rsidR="00BB6798" w:rsidRDefault="00BB67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2539" w14:textId="43EB6397" w:rsidR="0095611E" w:rsidRDefault="0095611E" w:rsidP="000073AC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 w:rsidR="00C74F28">
      <w:fldChar w:fldCharType="begin"/>
    </w:r>
    <w:r>
      <w:instrText xml:space="preserve"> PAGE   \* MERGEFORMAT </w:instrText>
    </w:r>
    <w:r w:rsidR="00C74F28">
      <w:fldChar w:fldCharType="separate"/>
    </w:r>
    <w:r w:rsidR="007E3EBD" w:rsidRPr="007E3EBD">
      <w:rPr>
        <w:b/>
        <w:bCs/>
        <w:noProof/>
      </w:rPr>
      <w:t>1</w:t>
    </w:r>
    <w:r w:rsidR="00C74F28"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B5814D" w14:textId="77777777" w:rsidR="00BB6798" w:rsidRDefault="00BB67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6A8E3" w14:textId="77777777" w:rsidR="00DC49CE" w:rsidRDefault="00DC49CE" w:rsidP="000A4FA4">
      <w:r>
        <w:separator/>
      </w:r>
    </w:p>
  </w:footnote>
  <w:footnote w:type="continuationSeparator" w:id="0">
    <w:p w14:paraId="6532F922" w14:textId="77777777" w:rsidR="00DC49CE" w:rsidRDefault="00DC49CE" w:rsidP="000A4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7F6B5" w14:textId="77777777" w:rsidR="00BB6798" w:rsidRDefault="00BB67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AB3A1" w14:textId="77777777" w:rsidR="0095611E" w:rsidRDefault="0095611E" w:rsidP="00E366DF">
    <w:pPr>
      <w:ind w:left="3600"/>
    </w:pPr>
    <w:r>
      <w:rPr>
        <w:noProof/>
      </w:rPr>
      <w:drawing>
        <wp:anchor distT="0" distB="0" distL="114300" distR="114300" simplePos="0" relativeHeight="251668992" behindDoc="0" locked="0" layoutInCell="1" allowOverlap="1" wp14:anchorId="0B537DC5" wp14:editId="45D09839">
          <wp:simplePos x="0" y="0"/>
          <wp:positionH relativeFrom="column">
            <wp:posOffset>-3175</wp:posOffset>
          </wp:positionH>
          <wp:positionV relativeFrom="paragraph">
            <wp:posOffset>0</wp:posOffset>
          </wp:positionV>
          <wp:extent cx="2390775" cy="459740"/>
          <wp:effectExtent l="0" t="0" r="9525" b="0"/>
          <wp:wrapNone/>
          <wp:docPr id="3" name="Picture 3" descr="Purdue Global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G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0775" cy="459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66DF">
      <w:t xml:space="preserve">  </w:t>
    </w:r>
    <w:r w:rsidR="002B17DB">
      <w:rPr>
        <w:noProof/>
      </w:rPr>
      <mc:AlternateContent>
        <mc:Choice Requires="wps">
          <w:drawing>
            <wp:inline distT="0" distB="0" distL="0" distR="0" wp14:anchorId="0B7A3199" wp14:editId="56569FB5">
              <wp:extent cx="4457700" cy="454025"/>
              <wp:effectExtent l="0" t="0" r="0" b="3175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700" cy="454025"/>
                      </a:xfrm>
                      <a:prstGeom prst="rect">
                        <a:avLst/>
                      </a:prstGeom>
                      <a:solidFill>
                        <a:srgbClr val="C28E0E"/>
                      </a:solidFill>
                      <a:ln>
                        <a:noFill/>
                      </a:ln>
                      <a:extLst/>
                    </wps:spPr>
                    <wps:txbx>
                      <w:txbxContent>
                        <w:p w14:paraId="0B03B01B" w14:textId="34908C7B" w:rsidR="0095611E" w:rsidRPr="00721509" w:rsidRDefault="00D94203" w:rsidP="00E366DF">
                          <w:pPr>
                            <w:tabs>
                              <w:tab w:val="left" w:pos="8502"/>
                            </w:tabs>
                            <w:spacing w:before="160"/>
                            <w:ind w:left="3600" w:hanging="3600"/>
                            <w:contextualSpacing/>
                            <w:jc w:val="center"/>
                            <w:rPr>
                              <w:b/>
                              <w:sz w:val="36"/>
                              <w:u w:val="single"/>
                            </w:rPr>
                          </w:pPr>
                          <w:proofErr w:type="spellStart"/>
                          <w:r>
                            <w:rPr>
                              <w:b/>
                            </w:rPr>
                            <w:t>HN</w:t>
                          </w:r>
                          <w:r w:rsidR="005E73B1">
                            <w:rPr>
                              <w:b/>
                            </w:rPr>
                            <w:t>377</w:t>
                          </w:r>
                          <w:proofErr w:type="spellEnd"/>
                          <w:r w:rsidR="004A2A83">
                            <w:rPr>
                              <w:b/>
                            </w:rPr>
                            <w:t>:</w:t>
                          </w:r>
                          <w:r w:rsidR="004A2A83" w:rsidRPr="004A2A83">
                            <w:rPr>
                              <w:b/>
                            </w:rPr>
                            <w:t xml:space="preserve"> </w:t>
                          </w:r>
                          <w:r w:rsidR="005E73B1">
                            <w:rPr>
                              <w:b/>
                            </w:rPr>
                            <w:t xml:space="preserve">Studies in Child and </w:t>
                          </w:r>
                          <w:r w:rsidR="00BB6798">
                            <w:rPr>
                              <w:b/>
                            </w:rPr>
                            <w:t>Adolescent</w:t>
                          </w:r>
                          <w:r w:rsidR="005E73B1">
                            <w:rPr>
                              <w:b/>
                            </w:rPr>
                            <w:t xml:space="preserve">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B7A319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351pt;height:3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" fillcolor="#c28e0e" stroked="f">
              <v:textbox>
                <w:txbxContent>
                  <w:p w14:paraId="0B03B01B" w14:textId="34908C7B" w:rsidR="0095611E" w:rsidRPr="00721509" w:rsidRDefault="00D94203" w:rsidP="00E366DF">
                    <w:pPr>
                      <w:tabs>
                        <w:tab w:val="left" w:pos="8502"/>
                      </w:tabs>
                      <w:spacing w:before="160"/>
                      <w:ind w:left="3600" w:hanging="3600"/>
                      <w:contextualSpacing/>
                      <w:jc w:val="center"/>
                      <w:rPr>
                        <w:b/>
                        <w:sz w:val="36"/>
                        <w:u w:val="single"/>
                      </w:rPr>
                    </w:pPr>
                    <w:proofErr w:type="spellStart"/>
                    <w:r>
                      <w:rPr>
                        <w:b/>
                      </w:rPr>
                      <w:t>HN</w:t>
                    </w:r>
                    <w:r w:rsidR="005E73B1">
                      <w:rPr>
                        <w:b/>
                      </w:rPr>
                      <w:t>377</w:t>
                    </w:r>
                    <w:proofErr w:type="spellEnd"/>
                    <w:r w:rsidR="004A2A83">
                      <w:rPr>
                        <w:b/>
                      </w:rPr>
                      <w:t>:</w:t>
                    </w:r>
                    <w:r w:rsidR="004A2A83" w:rsidRPr="004A2A83">
                      <w:rPr>
                        <w:b/>
                      </w:rPr>
                      <w:t xml:space="preserve"> </w:t>
                    </w:r>
                    <w:r w:rsidR="005E73B1">
                      <w:rPr>
                        <w:b/>
                      </w:rPr>
                      <w:t xml:space="preserve">Studies in Child and </w:t>
                    </w:r>
                    <w:r w:rsidR="00BB6798">
                      <w:rPr>
                        <w:b/>
                      </w:rPr>
                      <w:t>Adolescent</w:t>
                    </w:r>
                    <w:r w:rsidR="005E73B1">
                      <w:rPr>
                        <w:b/>
                      </w:rPr>
                      <w:t xml:space="preserve"> Developmen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649E7B5" w14:textId="77777777" w:rsidR="001A5E68" w:rsidRDefault="001A5E68" w:rsidP="00E366DF">
    <w:pPr>
      <w:ind w:left="36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05125" w14:textId="77777777" w:rsidR="00BB6798" w:rsidRDefault="00BB67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010DD"/>
    <w:multiLevelType w:val="hybridMultilevel"/>
    <w:tmpl w:val="4F200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9E9"/>
    <w:multiLevelType w:val="hybridMultilevel"/>
    <w:tmpl w:val="4A505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F5D3C"/>
    <w:multiLevelType w:val="hybridMultilevel"/>
    <w:tmpl w:val="FCDAF8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9B0971"/>
    <w:multiLevelType w:val="hybridMultilevel"/>
    <w:tmpl w:val="E2628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612E7A"/>
    <w:multiLevelType w:val="hybridMultilevel"/>
    <w:tmpl w:val="8F16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17DD9"/>
    <w:multiLevelType w:val="hybridMultilevel"/>
    <w:tmpl w:val="86504AE6"/>
    <w:lvl w:ilvl="0" w:tplc="E2FEEFA2">
      <w:start w:val="1"/>
      <w:numFmt w:val="decimal"/>
      <w:lvlText w:val="%1)"/>
      <w:lvlJc w:val="left"/>
      <w:pPr>
        <w:ind w:left="120" w:hanging="432"/>
      </w:pPr>
      <w:rPr>
        <w:rFonts w:ascii="Verdana" w:eastAsia="Verdana" w:hAnsi="Verdana" w:cs="Verdana" w:hint="default"/>
        <w:spacing w:val="-6"/>
        <w:w w:val="100"/>
        <w:sz w:val="20"/>
        <w:szCs w:val="20"/>
      </w:rPr>
    </w:lvl>
    <w:lvl w:ilvl="1" w:tplc="C8A26408">
      <w:numFmt w:val="bullet"/>
      <w:lvlText w:val="•"/>
      <w:lvlJc w:val="left"/>
      <w:pPr>
        <w:ind w:left="1210" w:hanging="432"/>
      </w:pPr>
      <w:rPr>
        <w:rFonts w:hint="default"/>
      </w:rPr>
    </w:lvl>
    <w:lvl w:ilvl="2" w:tplc="F61E6A9A">
      <w:numFmt w:val="bullet"/>
      <w:lvlText w:val="•"/>
      <w:lvlJc w:val="left"/>
      <w:pPr>
        <w:ind w:left="2300" w:hanging="432"/>
      </w:pPr>
      <w:rPr>
        <w:rFonts w:hint="default"/>
      </w:rPr>
    </w:lvl>
    <w:lvl w:ilvl="3" w:tplc="04EC546A">
      <w:numFmt w:val="bullet"/>
      <w:lvlText w:val="•"/>
      <w:lvlJc w:val="left"/>
      <w:pPr>
        <w:ind w:left="3390" w:hanging="432"/>
      </w:pPr>
      <w:rPr>
        <w:rFonts w:hint="default"/>
      </w:rPr>
    </w:lvl>
    <w:lvl w:ilvl="4" w:tplc="BADAC7CA">
      <w:numFmt w:val="bullet"/>
      <w:lvlText w:val="•"/>
      <w:lvlJc w:val="left"/>
      <w:pPr>
        <w:ind w:left="4480" w:hanging="432"/>
      </w:pPr>
      <w:rPr>
        <w:rFonts w:hint="default"/>
      </w:rPr>
    </w:lvl>
    <w:lvl w:ilvl="5" w:tplc="1136CAB0">
      <w:numFmt w:val="bullet"/>
      <w:lvlText w:val="•"/>
      <w:lvlJc w:val="left"/>
      <w:pPr>
        <w:ind w:left="5570" w:hanging="432"/>
      </w:pPr>
      <w:rPr>
        <w:rFonts w:hint="default"/>
      </w:rPr>
    </w:lvl>
    <w:lvl w:ilvl="6" w:tplc="481A9214">
      <w:numFmt w:val="bullet"/>
      <w:lvlText w:val="•"/>
      <w:lvlJc w:val="left"/>
      <w:pPr>
        <w:ind w:left="6660" w:hanging="432"/>
      </w:pPr>
      <w:rPr>
        <w:rFonts w:hint="default"/>
      </w:rPr>
    </w:lvl>
    <w:lvl w:ilvl="7" w:tplc="89DEB170">
      <w:numFmt w:val="bullet"/>
      <w:lvlText w:val="•"/>
      <w:lvlJc w:val="left"/>
      <w:pPr>
        <w:ind w:left="7750" w:hanging="432"/>
      </w:pPr>
      <w:rPr>
        <w:rFonts w:hint="default"/>
      </w:rPr>
    </w:lvl>
    <w:lvl w:ilvl="8" w:tplc="8C263588">
      <w:numFmt w:val="bullet"/>
      <w:lvlText w:val="•"/>
      <w:lvlJc w:val="left"/>
      <w:pPr>
        <w:ind w:left="8840" w:hanging="432"/>
      </w:pPr>
      <w:rPr>
        <w:rFonts w:hint="default"/>
      </w:rPr>
    </w:lvl>
  </w:abstractNum>
  <w:abstractNum w:abstractNumId="6" w15:restartNumberingAfterBreak="0">
    <w:nsid w:val="1004262E"/>
    <w:multiLevelType w:val="hybridMultilevel"/>
    <w:tmpl w:val="E72067F8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8DCA1E84">
      <w:numFmt w:val="bullet"/>
      <w:lvlText w:val="•"/>
      <w:lvlJc w:val="left"/>
      <w:pPr>
        <w:ind w:left="1374" w:hanging="180"/>
      </w:pPr>
      <w:rPr>
        <w:rFonts w:hint="default"/>
      </w:rPr>
    </w:lvl>
    <w:lvl w:ilvl="2" w:tplc="2E3888E8">
      <w:numFmt w:val="bullet"/>
      <w:lvlText w:val="•"/>
      <w:lvlJc w:val="left"/>
      <w:pPr>
        <w:ind w:left="2448" w:hanging="180"/>
      </w:pPr>
      <w:rPr>
        <w:rFonts w:hint="default"/>
      </w:rPr>
    </w:lvl>
    <w:lvl w:ilvl="3" w:tplc="B650D414">
      <w:numFmt w:val="bullet"/>
      <w:lvlText w:val="•"/>
      <w:lvlJc w:val="left"/>
      <w:pPr>
        <w:ind w:left="3522" w:hanging="180"/>
      </w:pPr>
      <w:rPr>
        <w:rFonts w:hint="default"/>
      </w:rPr>
    </w:lvl>
    <w:lvl w:ilvl="4" w:tplc="B9DE3398">
      <w:numFmt w:val="bullet"/>
      <w:lvlText w:val="•"/>
      <w:lvlJc w:val="left"/>
      <w:pPr>
        <w:ind w:left="4596" w:hanging="180"/>
      </w:pPr>
      <w:rPr>
        <w:rFonts w:hint="default"/>
      </w:rPr>
    </w:lvl>
    <w:lvl w:ilvl="5" w:tplc="B26C5696">
      <w:numFmt w:val="bullet"/>
      <w:lvlText w:val="•"/>
      <w:lvlJc w:val="left"/>
      <w:pPr>
        <w:ind w:left="5670" w:hanging="180"/>
      </w:pPr>
      <w:rPr>
        <w:rFonts w:hint="default"/>
      </w:rPr>
    </w:lvl>
    <w:lvl w:ilvl="6" w:tplc="2AF2C9A8">
      <w:numFmt w:val="bullet"/>
      <w:lvlText w:val="•"/>
      <w:lvlJc w:val="left"/>
      <w:pPr>
        <w:ind w:left="6744" w:hanging="180"/>
      </w:pPr>
      <w:rPr>
        <w:rFonts w:hint="default"/>
      </w:rPr>
    </w:lvl>
    <w:lvl w:ilvl="7" w:tplc="E430870C">
      <w:numFmt w:val="bullet"/>
      <w:lvlText w:val="•"/>
      <w:lvlJc w:val="left"/>
      <w:pPr>
        <w:ind w:left="7818" w:hanging="180"/>
      </w:pPr>
      <w:rPr>
        <w:rFonts w:hint="default"/>
      </w:rPr>
    </w:lvl>
    <w:lvl w:ilvl="8" w:tplc="6A40B1A0">
      <w:numFmt w:val="bullet"/>
      <w:lvlText w:val="•"/>
      <w:lvlJc w:val="left"/>
      <w:pPr>
        <w:ind w:left="8892" w:hanging="180"/>
      </w:pPr>
      <w:rPr>
        <w:rFonts w:hint="default"/>
      </w:rPr>
    </w:lvl>
  </w:abstractNum>
  <w:abstractNum w:abstractNumId="7" w15:restartNumberingAfterBreak="0">
    <w:nsid w:val="11E82E43"/>
    <w:multiLevelType w:val="hybridMultilevel"/>
    <w:tmpl w:val="0C3A4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D7312F"/>
    <w:multiLevelType w:val="hybridMultilevel"/>
    <w:tmpl w:val="0BBEB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04627D"/>
    <w:multiLevelType w:val="hybridMultilevel"/>
    <w:tmpl w:val="39B6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F761CE"/>
    <w:multiLevelType w:val="hybridMultilevel"/>
    <w:tmpl w:val="BA0AC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B4785"/>
    <w:multiLevelType w:val="multilevel"/>
    <w:tmpl w:val="1F78A1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1663E5"/>
    <w:multiLevelType w:val="hybridMultilevel"/>
    <w:tmpl w:val="31E44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2D5C65"/>
    <w:multiLevelType w:val="hybridMultilevel"/>
    <w:tmpl w:val="CC32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F3575D"/>
    <w:multiLevelType w:val="multilevel"/>
    <w:tmpl w:val="AB3EF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D16927"/>
    <w:multiLevelType w:val="hybridMultilevel"/>
    <w:tmpl w:val="A3C2C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8B3445"/>
    <w:multiLevelType w:val="hybridMultilevel"/>
    <w:tmpl w:val="0F66F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74144"/>
    <w:multiLevelType w:val="hybridMultilevel"/>
    <w:tmpl w:val="24F2C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2FE22A3"/>
    <w:multiLevelType w:val="hybridMultilevel"/>
    <w:tmpl w:val="EE98FD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691393"/>
    <w:multiLevelType w:val="hybridMultilevel"/>
    <w:tmpl w:val="619AE80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27786FFD"/>
    <w:multiLevelType w:val="multilevel"/>
    <w:tmpl w:val="3238D5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1" w15:restartNumberingAfterBreak="0">
    <w:nsid w:val="27983B5D"/>
    <w:multiLevelType w:val="hybridMultilevel"/>
    <w:tmpl w:val="D682EE72"/>
    <w:lvl w:ilvl="0" w:tplc="238C03D6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DB50F1"/>
    <w:multiLevelType w:val="hybridMultilevel"/>
    <w:tmpl w:val="D8781B2C"/>
    <w:lvl w:ilvl="0" w:tplc="CF64E3F6">
      <w:numFmt w:val="bullet"/>
      <w:lvlText w:val=""/>
      <w:lvlJc w:val="left"/>
      <w:pPr>
        <w:ind w:left="912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70ED89A">
      <w:numFmt w:val="bullet"/>
      <w:lvlText w:val="•"/>
      <w:lvlJc w:val="left"/>
      <w:pPr>
        <w:ind w:left="1932" w:hanging="360"/>
      </w:pPr>
      <w:rPr>
        <w:rFonts w:hint="default"/>
      </w:rPr>
    </w:lvl>
    <w:lvl w:ilvl="2" w:tplc="4ADAE1C2">
      <w:numFmt w:val="bullet"/>
      <w:lvlText w:val="•"/>
      <w:lvlJc w:val="left"/>
      <w:pPr>
        <w:ind w:left="2944" w:hanging="360"/>
      </w:pPr>
      <w:rPr>
        <w:rFonts w:hint="default"/>
      </w:rPr>
    </w:lvl>
    <w:lvl w:ilvl="3" w:tplc="8418F1B0">
      <w:numFmt w:val="bullet"/>
      <w:lvlText w:val="•"/>
      <w:lvlJc w:val="left"/>
      <w:pPr>
        <w:ind w:left="3956" w:hanging="360"/>
      </w:pPr>
      <w:rPr>
        <w:rFonts w:hint="default"/>
      </w:rPr>
    </w:lvl>
    <w:lvl w:ilvl="4" w:tplc="B6043EEC">
      <w:numFmt w:val="bullet"/>
      <w:lvlText w:val="•"/>
      <w:lvlJc w:val="left"/>
      <w:pPr>
        <w:ind w:left="4968" w:hanging="360"/>
      </w:pPr>
      <w:rPr>
        <w:rFonts w:hint="default"/>
      </w:rPr>
    </w:lvl>
    <w:lvl w:ilvl="5" w:tplc="2DA4435E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D19CE416">
      <w:numFmt w:val="bullet"/>
      <w:lvlText w:val="•"/>
      <w:lvlJc w:val="left"/>
      <w:pPr>
        <w:ind w:left="6992" w:hanging="360"/>
      </w:pPr>
      <w:rPr>
        <w:rFonts w:hint="default"/>
      </w:rPr>
    </w:lvl>
    <w:lvl w:ilvl="7" w:tplc="B72231C2">
      <w:numFmt w:val="bullet"/>
      <w:lvlText w:val="•"/>
      <w:lvlJc w:val="left"/>
      <w:pPr>
        <w:ind w:left="8004" w:hanging="360"/>
      </w:pPr>
      <w:rPr>
        <w:rFonts w:hint="default"/>
      </w:rPr>
    </w:lvl>
    <w:lvl w:ilvl="8" w:tplc="2CEA825A">
      <w:numFmt w:val="bullet"/>
      <w:lvlText w:val="•"/>
      <w:lvlJc w:val="left"/>
      <w:pPr>
        <w:ind w:left="9016" w:hanging="360"/>
      </w:pPr>
      <w:rPr>
        <w:rFonts w:hint="default"/>
      </w:rPr>
    </w:lvl>
  </w:abstractNum>
  <w:abstractNum w:abstractNumId="23" w15:restartNumberingAfterBreak="0">
    <w:nsid w:val="2F13272C"/>
    <w:multiLevelType w:val="multilevel"/>
    <w:tmpl w:val="727EA5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91919"/>
        <w:sz w:val="25"/>
        <w:szCs w:val="25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33C7169F"/>
    <w:multiLevelType w:val="hybridMultilevel"/>
    <w:tmpl w:val="4622E7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1A2180"/>
    <w:multiLevelType w:val="hybridMultilevel"/>
    <w:tmpl w:val="B640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CF3188"/>
    <w:multiLevelType w:val="hybridMultilevel"/>
    <w:tmpl w:val="EECEE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E31F01"/>
    <w:multiLevelType w:val="hybridMultilevel"/>
    <w:tmpl w:val="5674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3A2C69"/>
    <w:multiLevelType w:val="hybridMultilevel"/>
    <w:tmpl w:val="0192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32FA0"/>
    <w:multiLevelType w:val="hybridMultilevel"/>
    <w:tmpl w:val="72AC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A306F5"/>
    <w:multiLevelType w:val="hybridMultilevel"/>
    <w:tmpl w:val="22B84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FA61414"/>
    <w:multiLevelType w:val="hybridMultilevel"/>
    <w:tmpl w:val="C97AD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4960CD"/>
    <w:multiLevelType w:val="multilevel"/>
    <w:tmpl w:val="E828FD0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4CFC1412"/>
    <w:multiLevelType w:val="hybridMultilevel"/>
    <w:tmpl w:val="3FD4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9973BB"/>
    <w:multiLevelType w:val="hybridMultilevel"/>
    <w:tmpl w:val="4AEA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0420A6"/>
    <w:multiLevelType w:val="hybridMultilevel"/>
    <w:tmpl w:val="54E8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C76583"/>
    <w:multiLevelType w:val="hybridMultilevel"/>
    <w:tmpl w:val="4D32D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B99567C"/>
    <w:multiLevelType w:val="hybridMultilevel"/>
    <w:tmpl w:val="5AC23DCA"/>
    <w:lvl w:ilvl="0" w:tplc="C90EAE82">
      <w:numFmt w:val="bullet"/>
      <w:lvlText w:val="●"/>
      <w:lvlJc w:val="left"/>
      <w:pPr>
        <w:ind w:left="840" w:hanging="360"/>
      </w:pPr>
      <w:rPr>
        <w:rFonts w:ascii="Verdana" w:eastAsia="Verdana" w:hAnsi="Verdana" w:cs="Verdana" w:hint="default"/>
        <w:spacing w:val="-6"/>
        <w:w w:val="99"/>
        <w:sz w:val="20"/>
        <w:szCs w:val="20"/>
      </w:rPr>
    </w:lvl>
    <w:lvl w:ilvl="1" w:tplc="565444D8">
      <w:numFmt w:val="bullet"/>
      <w:lvlText w:val="•"/>
      <w:lvlJc w:val="left"/>
      <w:pPr>
        <w:ind w:left="1856" w:hanging="360"/>
      </w:pPr>
      <w:rPr>
        <w:rFonts w:hint="default"/>
      </w:rPr>
    </w:lvl>
    <w:lvl w:ilvl="2" w:tplc="644E7592">
      <w:numFmt w:val="bullet"/>
      <w:lvlText w:val="•"/>
      <w:lvlJc w:val="left"/>
      <w:pPr>
        <w:ind w:left="2872" w:hanging="360"/>
      </w:pPr>
      <w:rPr>
        <w:rFonts w:hint="default"/>
      </w:rPr>
    </w:lvl>
    <w:lvl w:ilvl="3" w:tplc="D19C0150">
      <w:numFmt w:val="bullet"/>
      <w:lvlText w:val="•"/>
      <w:lvlJc w:val="left"/>
      <w:pPr>
        <w:ind w:left="3888" w:hanging="360"/>
      </w:pPr>
      <w:rPr>
        <w:rFonts w:hint="default"/>
      </w:rPr>
    </w:lvl>
    <w:lvl w:ilvl="4" w:tplc="D2B03DD4">
      <w:numFmt w:val="bullet"/>
      <w:lvlText w:val="•"/>
      <w:lvlJc w:val="left"/>
      <w:pPr>
        <w:ind w:left="4904" w:hanging="360"/>
      </w:pPr>
      <w:rPr>
        <w:rFonts w:hint="default"/>
      </w:rPr>
    </w:lvl>
    <w:lvl w:ilvl="5" w:tplc="6960297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39DC11E6">
      <w:numFmt w:val="bullet"/>
      <w:lvlText w:val="•"/>
      <w:lvlJc w:val="left"/>
      <w:pPr>
        <w:ind w:left="6936" w:hanging="360"/>
      </w:pPr>
      <w:rPr>
        <w:rFonts w:hint="default"/>
      </w:rPr>
    </w:lvl>
    <w:lvl w:ilvl="7" w:tplc="1F28B8D6">
      <w:numFmt w:val="bullet"/>
      <w:lvlText w:val="•"/>
      <w:lvlJc w:val="left"/>
      <w:pPr>
        <w:ind w:left="7952" w:hanging="360"/>
      </w:pPr>
      <w:rPr>
        <w:rFonts w:hint="default"/>
      </w:rPr>
    </w:lvl>
    <w:lvl w:ilvl="8" w:tplc="6C1AB6B4">
      <w:numFmt w:val="bullet"/>
      <w:lvlText w:val="•"/>
      <w:lvlJc w:val="left"/>
      <w:pPr>
        <w:ind w:left="8968" w:hanging="360"/>
      </w:pPr>
      <w:rPr>
        <w:rFonts w:hint="default"/>
      </w:rPr>
    </w:lvl>
  </w:abstractNum>
  <w:abstractNum w:abstractNumId="38" w15:restartNumberingAfterBreak="0">
    <w:nsid w:val="5E1B052E"/>
    <w:multiLevelType w:val="hybridMultilevel"/>
    <w:tmpl w:val="C1E4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8D1443"/>
    <w:multiLevelType w:val="hybridMultilevel"/>
    <w:tmpl w:val="F400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C73746"/>
    <w:multiLevelType w:val="hybridMultilevel"/>
    <w:tmpl w:val="6E0E953A"/>
    <w:lvl w:ilvl="0" w:tplc="F238F08A">
      <w:numFmt w:val="bullet"/>
      <w:lvlText w:val="•"/>
      <w:lvlJc w:val="left"/>
      <w:pPr>
        <w:ind w:left="299" w:hanging="180"/>
      </w:pPr>
      <w:rPr>
        <w:rFonts w:ascii="Verdana" w:eastAsia="Verdana" w:hAnsi="Verdana" w:cs="Verdana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37968"/>
    <w:multiLevelType w:val="hybridMultilevel"/>
    <w:tmpl w:val="C068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20C24"/>
    <w:multiLevelType w:val="multilevel"/>
    <w:tmpl w:val="F57C1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D367249"/>
    <w:multiLevelType w:val="hybridMultilevel"/>
    <w:tmpl w:val="619C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CA5664"/>
    <w:multiLevelType w:val="multilevel"/>
    <w:tmpl w:val="F9A856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45" w15:restartNumberingAfterBreak="0">
    <w:nsid w:val="741807D4"/>
    <w:multiLevelType w:val="hybridMultilevel"/>
    <w:tmpl w:val="F4DC1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C849C4"/>
    <w:multiLevelType w:val="hybridMultilevel"/>
    <w:tmpl w:val="63F2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DA1A89"/>
    <w:multiLevelType w:val="hybridMultilevel"/>
    <w:tmpl w:val="505E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7"/>
  </w:num>
  <w:num w:numId="4">
    <w:abstractNumId w:val="35"/>
  </w:num>
  <w:num w:numId="5">
    <w:abstractNumId w:val="46"/>
  </w:num>
  <w:num w:numId="6">
    <w:abstractNumId w:val="34"/>
  </w:num>
  <w:num w:numId="7">
    <w:abstractNumId w:val="45"/>
  </w:num>
  <w:num w:numId="8">
    <w:abstractNumId w:val="40"/>
  </w:num>
  <w:num w:numId="9">
    <w:abstractNumId w:val="22"/>
  </w:num>
  <w:num w:numId="10">
    <w:abstractNumId w:val="21"/>
  </w:num>
  <w:num w:numId="11">
    <w:abstractNumId w:val="17"/>
  </w:num>
  <w:num w:numId="12">
    <w:abstractNumId w:val="38"/>
  </w:num>
  <w:num w:numId="13">
    <w:abstractNumId w:val="10"/>
  </w:num>
  <w:num w:numId="14">
    <w:abstractNumId w:val="47"/>
  </w:num>
  <w:num w:numId="15">
    <w:abstractNumId w:val="26"/>
  </w:num>
  <w:num w:numId="16">
    <w:abstractNumId w:val="43"/>
  </w:num>
  <w:num w:numId="17">
    <w:abstractNumId w:val="16"/>
  </w:num>
  <w:num w:numId="18">
    <w:abstractNumId w:val="35"/>
  </w:num>
  <w:num w:numId="19">
    <w:abstractNumId w:val="41"/>
  </w:num>
  <w:num w:numId="20">
    <w:abstractNumId w:val="13"/>
  </w:num>
  <w:num w:numId="21">
    <w:abstractNumId w:val="28"/>
  </w:num>
  <w:num w:numId="22">
    <w:abstractNumId w:val="25"/>
  </w:num>
  <w:num w:numId="23">
    <w:abstractNumId w:val="0"/>
  </w:num>
  <w:num w:numId="24">
    <w:abstractNumId w:val="9"/>
  </w:num>
  <w:num w:numId="25">
    <w:abstractNumId w:val="33"/>
  </w:num>
  <w:num w:numId="26">
    <w:abstractNumId w:val="39"/>
  </w:num>
  <w:num w:numId="27">
    <w:abstractNumId w:val="27"/>
  </w:num>
  <w:num w:numId="28">
    <w:abstractNumId w:val="29"/>
  </w:num>
  <w:num w:numId="29">
    <w:abstractNumId w:val="1"/>
  </w:num>
  <w:num w:numId="30">
    <w:abstractNumId w:val="20"/>
  </w:num>
  <w:num w:numId="31">
    <w:abstractNumId w:val="44"/>
  </w:num>
  <w:num w:numId="32">
    <w:abstractNumId w:val="36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8"/>
  </w:num>
  <w:num w:numId="3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5"/>
  </w:num>
  <w:num w:numId="39">
    <w:abstractNumId w:val="3"/>
  </w:num>
  <w:num w:numId="40">
    <w:abstractNumId w:val="11"/>
  </w:num>
  <w:num w:numId="41">
    <w:abstractNumId w:val="7"/>
  </w:num>
  <w:num w:numId="42">
    <w:abstractNumId w:val="12"/>
  </w:num>
  <w:num w:numId="43">
    <w:abstractNumId w:val="32"/>
  </w:num>
  <w:num w:numId="44">
    <w:abstractNumId w:val="2"/>
  </w:num>
  <w:num w:numId="45">
    <w:abstractNumId w:val="18"/>
  </w:num>
  <w:num w:numId="46">
    <w:abstractNumId w:val="24"/>
  </w:num>
  <w:num w:numId="47">
    <w:abstractNumId w:val="4"/>
  </w:num>
  <w:num w:numId="48">
    <w:abstractNumId w:val="23"/>
  </w:num>
  <w:num w:numId="49">
    <w:abstractNumId w:val="42"/>
  </w:num>
  <w:num w:numId="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c28e0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M1M7GwMDe0NLRU0lEKTi0uzszPAykwrgUA4pHfOSwAAAA="/>
  </w:docVars>
  <w:rsids>
    <w:rsidRoot w:val="001F1701"/>
    <w:rsid w:val="000073AC"/>
    <w:rsid w:val="00030C9E"/>
    <w:rsid w:val="000604FE"/>
    <w:rsid w:val="00086A65"/>
    <w:rsid w:val="000962B2"/>
    <w:rsid w:val="000A4FA4"/>
    <w:rsid w:val="00127FA9"/>
    <w:rsid w:val="00144DAA"/>
    <w:rsid w:val="0018124F"/>
    <w:rsid w:val="001A5E68"/>
    <w:rsid w:val="001C6AF1"/>
    <w:rsid w:val="001F1701"/>
    <w:rsid w:val="00205017"/>
    <w:rsid w:val="002072B5"/>
    <w:rsid w:val="002328BA"/>
    <w:rsid w:val="00234F68"/>
    <w:rsid w:val="00264C74"/>
    <w:rsid w:val="002767BD"/>
    <w:rsid w:val="002769AD"/>
    <w:rsid w:val="00276F0E"/>
    <w:rsid w:val="002906EE"/>
    <w:rsid w:val="002B17DB"/>
    <w:rsid w:val="002C2DAA"/>
    <w:rsid w:val="002C5FD6"/>
    <w:rsid w:val="002C6F11"/>
    <w:rsid w:val="002E45AA"/>
    <w:rsid w:val="002F15B4"/>
    <w:rsid w:val="0030014B"/>
    <w:rsid w:val="00301109"/>
    <w:rsid w:val="00304133"/>
    <w:rsid w:val="00306002"/>
    <w:rsid w:val="00346440"/>
    <w:rsid w:val="00365E1F"/>
    <w:rsid w:val="0037023F"/>
    <w:rsid w:val="00386918"/>
    <w:rsid w:val="00392957"/>
    <w:rsid w:val="00396DDA"/>
    <w:rsid w:val="003E6A2A"/>
    <w:rsid w:val="003F5893"/>
    <w:rsid w:val="003F664A"/>
    <w:rsid w:val="00416F12"/>
    <w:rsid w:val="0045615C"/>
    <w:rsid w:val="00457B46"/>
    <w:rsid w:val="00474455"/>
    <w:rsid w:val="00476B1A"/>
    <w:rsid w:val="004846CE"/>
    <w:rsid w:val="004878ED"/>
    <w:rsid w:val="00492643"/>
    <w:rsid w:val="004A2A83"/>
    <w:rsid w:val="004B068C"/>
    <w:rsid w:val="00506CFC"/>
    <w:rsid w:val="00514CA5"/>
    <w:rsid w:val="00526EB9"/>
    <w:rsid w:val="0058021D"/>
    <w:rsid w:val="005811CF"/>
    <w:rsid w:val="00594736"/>
    <w:rsid w:val="0059605F"/>
    <w:rsid w:val="005A2651"/>
    <w:rsid w:val="005B00AB"/>
    <w:rsid w:val="005D245F"/>
    <w:rsid w:val="005D44A2"/>
    <w:rsid w:val="005E55E3"/>
    <w:rsid w:val="005E73B1"/>
    <w:rsid w:val="00633E46"/>
    <w:rsid w:val="00656C5E"/>
    <w:rsid w:val="006749F3"/>
    <w:rsid w:val="00675C70"/>
    <w:rsid w:val="00684A9E"/>
    <w:rsid w:val="0069187E"/>
    <w:rsid w:val="006A23BE"/>
    <w:rsid w:val="006B4626"/>
    <w:rsid w:val="006C27E8"/>
    <w:rsid w:val="006D7206"/>
    <w:rsid w:val="006E4DB7"/>
    <w:rsid w:val="006F6F4F"/>
    <w:rsid w:val="007032B6"/>
    <w:rsid w:val="00721509"/>
    <w:rsid w:val="00727838"/>
    <w:rsid w:val="0073695C"/>
    <w:rsid w:val="007519AC"/>
    <w:rsid w:val="007552A2"/>
    <w:rsid w:val="007628D4"/>
    <w:rsid w:val="00782348"/>
    <w:rsid w:val="007920F8"/>
    <w:rsid w:val="007A063C"/>
    <w:rsid w:val="007B55A4"/>
    <w:rsid w:val="007B75A7"/>
    <w:rsid w:val="007E3EBD"/>
    <w:rsid w:val="007E574D"/>
    <w:rsid w:val="0082721C"/>
    <w:rsid w:val="008323B9"/>
    <w:rsid w:val="00836AC4"/>
    <w:rsid w:val="0084224E"/>
    <w:rsid w:val="00856770"/>
    <w:rsid w:val="00883D16"/>
    <w:rsid w:val="00883E5E"/>
    <w:rsid w:val="00884EA7"/>
    <w:rsid w:val="008914D7"/>
    <w:rsid w:val="008927F6"/>
    <w:rsid w:val="008B58D9"/>
    <w:rsid w:val="008B77E4"/>
    <w:rsid w:val="008C020C"/>
    <w:rsid w:val="008C2698"/>
    <w:rsid w:val="008F073B"/>
    <w:rsid w:val="00915719"/>
    <w:rsid w:val="00953229"/>
    <w:rsid w:val="0095611E"/>
    <w:rsid w:val="009677A5"/>
    <w:rsid w:val="009764A8"/>
    <w:rsid w:val="00985169"/>
    <w:rsid w:val="00986BAE"/>
    <w:rsid w:val="009A0416"/>
    <w:rsid w:val="009C2D1B"/>
    <w:rsid w:val="009E48DB"/>
    <w:rsid w:val="009E6199"/>
    <w:rsid w:val="00A03CE0"/>
    <w:rsid w:val="00A05A45"/>
    <w:rsid w:val="00A322A8"/>
    <w:rsid w:val="00A32EC3"/>
    <w:rsid w:val="00A3641A"/>
    <w:rsid w:val="00A63646"/>
    <w:rsid w:val="00A71317"/>
    <w:rsid w:val="00A71349"/>
    <w:rsid w:val="00A858FC"/>
    <w:rsid w:val="00AA6FC5"/>
    <w:rsid w:val="00AC0988"/>
    <w:rsid w:val="00AD250C"/>
    <w:rsid w:val="00AD6CEE"/>
    <w:rsid w:val="00AE6F32"/>
    <w:rsid w:val="00AE702D"/>
    <w:rsid w:val="00B161CF"/>
    <w:rsid w:val="00B16A8D"/>
    <w:rsid w:val="00B20E8F"/>
    <w:rsid w:val="00B2182C"/>
    <w:rsid w:val="00B428C2"/>
    <w:rsid w:val="00B67FC5"/>
    <w:rsid w:val="00B739F0"/>
    <w:rsid w:val="00B81DFE"/>
    <w:rsid w:val="00B8624D"/>
    <w:rsid w:val="00B86734"/>
    <w:rsid w:val="00B8682B"/>
    <w:rsid w:val="00B97B8E"/>
    <w:rsid w:val="00BB1653"/>
    <w:rsid w:val="00BB21C8"/>
    <w:rsid w:val="00BB4183"/>
    <w:rsid w:val="00BB6798"/>
    <w:rsid w:val="00BB7EBA"/>
    <w:rsid w:val="00BE330C"/>
    <w:rsid w:val="00C209A6"/>
    <w:rsid w:val="00C2186C"/>
    <w:rsid w:val="00C4206E"/>
    <w:rsid w:val="00C47BBC"/>
    <w:rsid w:val="00C70159"/>
    <w:rsid w:val="00C74F28"/>
    <w:rsid w:val="00CB21FC"/>
    <w:rsid w:val="00CD08EC"/>
    <w:rsid w:val="00CD636F"/>
    <w:rsid w:val="00CD7C3B"/>
    <w:rsid w:val="00CE1C98"/>
    <w:rsid w:val="00D05D8F"/>
    <w:rsid w:val="00D576FF"/>
    <w:rsid w:val="00D633A5"/>
    <w:rsid w:val="00D708ED"/>
    <w:rsid w:val="00D71D0F"/>
    <w:rsid w:val="00D837E9"/>
    <w:rsid w:val="00D94203"/>
    <w:rsid w:val="00DC2768"/>
    <w:rsid w:val="00DC49CE"/>
    <w:rsid w:val="00DF07F5"/>
    <w:rsid w:val="00DF3056"/>
    <w:rsid w:val="00DF3A35"/>
    <w:rsid w:val="00E077C5"/>
    <w:rsid w:val="00E23138"/>
    <w:rsid w:val="00E35BB6"/>
    <w:rsid w:val="00E366DF"/>
    <w:rsid w:val="00E446FE"/>
    <w:rsid w:val="00E5488F"/>
    <w:rsid w:val="00E75308"/>
    <w:rsid w:val="00E8676E"/>
    <w:rsid w:val="00E979F6"/>
    <w:rsid w:val="00ED69C3"/>
    <w:rsid w:val="00EE6A3A"/>
    <w:rsid w:val="00F06B0A"/>
    <w:rsid w:val="00F13086"/>
    <w:rsid w:val="00F14DD6"/>
    <w:rsid w:val="00F46C54"/>
    <w:rsid w:val="00F532CF"/>
    <w:rsid w:val="00F63554"/>
    <w:rsid w:val="00F7296B"/>
    <w:rsid w:val="00F75DC6"/>
    <w:rsid w:val="00F77E0A"/>
    <w:rsid w:val="00FB11EB"/>
    <w:rsid w:val="00FE06C2"/>
    <w:rsid w:val="00FE15A4"/>
    <w:rsid w:val="00FE4976"/>
    <w:rsid w:val="00FF0380"/>
    <w:rsid w:val="00FF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28e0e"/>
    </o:shapedefaults>
    <o:shapelayout v:ext="edit">
      <o:idmap v:ext="edit" data="1"/>
    </o:shapelayout>
  </w:shapeDefaults>
  <w:decimalSymbol w:val="."/>
  <w:listSeparator w:val=","/>
  <w14:docId w14:val="21AA623D"/>
  <w15:docId w15:val="{CC906BCB-738B-4BA1-865E-512596887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33A5"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rsid w:val="002769AD"/>
    <w:pPr>
      <w:outlineLvl w:val="0"/>
    </w:pPr>
    <w:rPr>
      <w:rFonts w:ascii="Arial" w:hAnsi="Arial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633A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633A5"/>
    <w:pPr>
      <w:ind w:left="299" w:hanging="179"/>
    </w:pPr>
  </w:style>
  <w:style w:type="paragraph" w:customStyle="1" w:styleId="TableParagraph">
    <w:name w:val="Table Paragraph"/>
    <w:basedOn w:val="Normal"/>
    <w:uiPriority w:val="1"/>
    <w:qFormat/>
    <w:rsid w:val="00D633A5"/>
  </w:style>
  <w:style w:type="character" w:styleId="Hyperlink">
    <w:name w:val="Hyperlink"/>
    <w:basedOn w:val="DefaultParagraphFont"/>
    <w:uiPriority w:val="99"/>
    <w:unhideWhenUsed/>
    <w:rsid w:val="00234F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4F6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4FA4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0A4F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4FA4"/>
    <w:rPr>
      <w:rFonts w:ascii="Verdana" w:eastAsia="Verdana" w:hAnsi="Verdana" w:cs="Verdana"/>
    </w:rPr>
  </w:style>
  <w:style w:type="character" w:styleId="CommentReference">
    <w:name w:val="annotation reference"/>
    <w:basedOn w:val="DefaultParagraphFont"/>
    <w:uiPriority w:val="99"/>
    <w:semiHidden/>
    <w:unhideWhenUsed/>
    <w:rsid w:val="00D83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7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7E9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7E9"/>
    <w:rPr>
      <w:rFonts w:ascii="Verdana" w:eastAsia="Verdana" w:hAnsi="Verdana" w:cs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7E9"/>
    <w:rPr>
      <w:rFonts w:ascii="Segoe UI" w:eastAsia="Verdana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06B0A"/>
    <w:rPr>
      <w:rFonts w:ascii="Verdana" w:eastAsia="Verdana" w:hAnsi="Verdana" w:cs="Verdana"/>
      <w:sz w:val="20"/>
      <w:szCs w:val="20"/>
    </w:rPr>
  </w:style>
  <w:style w:type="paragraph" w:styleId="NormalWeb">
    <w:name w:val="Normal (Web)"/>
    <w:basedOn w:val="Normal"/>
    <w:uiPriority w:val="99"/>
    <w:unhideWhenUsed/>
    <w:rsid w:val="00E366D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366DF"/>
    <w:pPr>
      <w:widowControl/>
      <w:autoSpaceDE/>
      <w:autoSpaceDN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71317"/>
    <w:pPr>
      <w:widowControl/>
      <w:autoSpaceDE/>
      <w:autoSpaceDN/>
      <w:spacing w:after="120"/>
      <w:ind w:left="360"/>
    </w:pPr>
    <w:rPr>
      <w:rFonts w:ascii="Garamond" w:eastAsia="Times New Roman" w:hAnsi="Garamond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1317"/>
    <w:rPr>
      <w:rFonts w:ascii="Garamond" w:eastAsia="Times New Roman" w:hAnsi="Garamond" w:cs="Times New Roman"/>
      <w:sz w:val="24"/>
      <w:szCs w:val="24"/>
    </w:rPr>
  </w:style>
  <w:style w:type="character" w:styleId="Strong">
    <w:name w:val="Strong"/>
    <w:qFormat/>
    <w:rsid w:val="00A71317"/>
    <w:rPr>
      <w:b/>
      <w:bCs/>
    </w:rPr>
  </w:style>
  <w:style w:type="paragraph" w:styleId="Revision">
    <w:name w:val="Revision"/>
    <w:hidden/>
    <w:uiPriority w:val="99"/>
    <w:semiHidden/>
    <w:rsid w:val="004A2A83"/>
    <w:pPr>
      <w:widowControl/>
      <w:autoSpaceDE/>
      <w:autoSpaceDN/>
    </w:pPr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8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5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5808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268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690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C0819-AD7B-4942-BB78-E94AD90F8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rdue University Global</dc:creator>
  <cp:lastModifiedBy>Purdue Global</cp:lastModifiedBy>
  <cp:revision>7</cp:revision>
  <cp:lastPrinted>2019-05-17T05:13:00Z</cp:lastPrinted>
  <dcterms:created xsi:type="dcterms:W3CDTF">2021-03-18T20:41:00Z</dcterms:created>
  <dcterms:modified xsi:type="dcterms:W3CDTF">2021-04-0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3-26T00:00:00Z</vt:filetime>
  </property>
</Properties>
</file>